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Academic</w:t>
      </w:r>
      <w:r>
        <w:t xml:space="preserve"> </w:t>
      </w:r>
      <w:r>
        <w:t xml:space="preserve">Researcher</w:t>
      </w:r>
      <w:r>
        <w:t xml:space="preserve"> </w:t>
      </w:r>
      <w:r>
        <w:t xml:space="preserve">Position</w:t>
      </w:r>
      <w:r>
        <w:t xml:space="preserve"> </w:t>
      </w:r>
      <w:r>
        <w:t xml:space="preserve">in</w:t>
      </w:r>
      <w:r>
        <w:t xml:space="preserve"> </w:t>
      </w:r>
      <w:r>
        <w:t xml:space="preserve">Australia</w:t>
      </w:r>
      <w:r>
        <w:t xml:space="preserve"> </w:t>
      </w:r>
      <w:r>
        <w:t xml:space="preserve">Sydney</w:t>
      </w:r>
    </w:p>
    <w:bookmarkStart w:id="25" w:name="X6f0e057985e2755f9c0720fcd2d7c469994ae7c"/>
    <w:p>
      <w:pPr>
        <w:pStyle w:val="Heading1"/>
      </w:pPr>
      <w:r>
        <w:t xml:space="preserve">Cover Letter for Academic Researcher Position</w:t>
      </w:r>
    </w:p>
    <w:p>
      <w:pPr>
        <w:pStyle w:val="FirstParagraph"/>
      </w:pPr>
      <w:r>
        <w:t xml:space="preserve">Dear [Hiring Manager's Name],</w:t>
      </w:r>
    </w:p>
    <w:p>
      <w:pPr>
        <w:pStyle w:val="BodyText"/>
      </w:pPr>
      <w:r>
        <w:t xml:space="preserve">I am writing to express my enthusiastic interest in the Academic Researcher position at [University/Institution Name] in Australia Sydney. As a dedicated scholar with a proven track record in advanced research, I am eager to contribute to your institution’s mission of fostering innovation and excellence within the dynamic academic landscape of Australia Sydney. My academic background, research expertise, and passion for collaborative discovery align seamlessly with the opportunities this role presents.</w:t>
      </w:r>
    </w:p>
    <w:bookmarkStart w:id="20" w:name="Xffebf5953b3d31bca048647bbea80d4f112d77b"/>
    <w:p>
      <w:pPr>
        <w:pStyle w:val="Heading2"/>
      </w:pPr>
      <w:r>
        <w:t xml:space="preserve">Academic Background and Research Expertise</w:t>
      </w:r>
    </w:p>
    <w:p>
      <w:pPr>
        <w:pStyle w:val="FirstParagraph"/>
      </w:pPr>
      <w:r>
        <w:t xml:space="preserve">With a PhD in [Your Field of Study] from [Your University], I have cultivated a deep understanding of [specific research area, e.g., "biomedical engineering," "data science," or "environmental sustainability"]. My doctoral work focused on [briefly describe your dissertation topic], which was recognized for its originality and potential to address pressing global challenges. This foundation has equipped me with the analytical rigor, technical proficiency, and interdisciplinary perspective necessary to thrive in a research-intensive environment like Australia Sydney.</w:t>
      </w:r>
    </w:p>
    <w:p>
      <w:pPr>
        <w:pStyle w:val="BodyText"/>
      </w:pPr>
      <w:r>
        <w:t xml:space="preserve">Throughout my academic career, I have published extensively in peer-reviewed journals such as [list relevant journals or conferences], contributing to advancements in [specific field]. My research has been supported by grants from organizations including [funding bodies], which underscores my ability to design and execute high-impact projects. For instance, my work on [mention a specific project or study] was highlighted in [media outlet or conference], demonstrating its relevance and applicability to real-world issues.</w:t>
      </w:r>
    </w:p>
    <w:bookmarkEnd w:id="20"/>
    <w:bookmarkStart w:id="21" w:name="X0b720e305bd38450dc49546988466f812374d9d"/>
    <w:p>
      <w:pPr>
        <w:pStyle w:val="Heading2"/>
      </w:pPr>
      <w:r>
        <w:t xml:space="preserve">Alignment with Australia Sydney’s Research Goals</w:t>
      </w:r>
    </w:p>
    <w:p>
      <w:pPr>
        <w:pStyle w:val="FirstParagraph"/>
      </w:pPr>
      <w:r>
        <w:t xml:space="preserve">Australia Sydney has long been a hub of academic excellence, renowned for its cutting-edge research infrastructure and commitment to fostering innovation. The opportunity to join [University/Institution Name] resonates deeply with my professional aspirations, as your institution is at the forefront of [mention specific research areas or initiatives relevant to the position]. For example, your work on [specific project or departmental focus] aligns closely with my own research interests in [your area of expertise], and I am particularly inspired by your interdisciplinary approach to solving complex problems.</w:t>
      </w:r>
    </w:p>
    <w:p>
      <w:pPr>
        <w:pStyle w:val="BodyText"/>
      </w:pPr>
      <w:r>
        <w:t xml:space="preserve">As an Academic Researcher, I am driven by the desire to collaborate with like-minded professionals who share a commitment to pushing the boundaries of knowledge. Australia Sydney’s emphasis on fostering global partnerships and its vibrant research community make it an ideal environment for me to grow as a scholar and contribute meaningfully to your institution’s objectives. I am especially drawn to [University/Institution Name]’s [specific program, center, or initiative], which I believe offers unique opportunities to integrate my expertise with the needs of the broader academic and industrial sectors.</w:t>
      </w:r>
    </w:p>
    <w:bookmarkEnd w:id="21"/>
    <w:bookmarkStart w:id="22" w:name="teaching-and-mentorship-experience"/>
    <w:p>
      <w:pPr>
        <w:pStyle w:val="Heading2"/>
      </w:pPr>
      <w:r>
        <w:t xml:space="preserve">Teaching and Mentorship Experience</w:t>
      </w:r>
    </w:p>
    <w:p>
      <w:pPr>
        <w:pStyle w:val="FirstParagraph"/>
      </w:pPr>
      <w:r>
        <w:t xml:space="preserve">In addition to my research contributions, I have developed strong skills in teaching and mentorship. As a [previous role, e.g., "postdoctoral researcher" or "lecturer"], I designed and delivered courses on [specific subjects], while guiding graduate students in their research projects. My ability to communicate complex concepts effectively and foster critical thinking has been consistently praised by peers and students alike. I am eager to bring this pedagogical expertise to Australia Sydney, where I can contribute to the next generation of researchers and scholars.</w:t>
      </w:r>
    </w:p>
    <w:p>
      <w:pPr>
        <w:pStyle w:val="BodyText"/>
      </w:pPr>
      <w:r>
        <w:t xml:space="preserve">My mentorship philosophy is rooted in creating an inclusive and supportive environment that encourages intellectual curiosity. Whether through one-on-one guidance or collaborative workshops, I strive to empower students and early-career researchers to achieve their full potential. This aligns with [University/Institution Name]’s dedication to nurturing talent and fostering a culture of innovation.</w:t>
      </w:r>
    </w:p>
    <w:bookmarkEnd w:id="22"/>
    <w:bookmarkStart w:id="23" w:name="X3987cad60be3127fc76146b7520f31dea61cf43"/>
    <w:p>
      <w:pPr>
        <w:pStyle w:val="Heading2"/>
      </w:pPr>
      <w:r>
        <w:t xml:space="preserve">Commitment to Diversity and Community Engagement</w:t>
      </w:r>
    </w:p>
    <w:p>
      <w:pPr>
        <w:pStyle w:val="FirstParagraph"/>
      </w:pPr>
      <w:r>
        <w:t xml:space="preserve">I am deeply committed to promoting diversity, equity, and inclusion within academic settings. My research has consistently involved collaborations with underrepresented groups, ensuring that my work addresses the needs of diverse communities. For example, [mention a project or initiative that highlights this commitment]. I believe that fostering an inclusive environment is essential for driving creativity and innovation, and I am eager to contribute to [University/Institution Name]’s efforts in this area.</w:t>
      </w:r>
    </w:p>
    <w:p>
      <w:pPr>
        <w:pStyle w:val="BodyText"/>
      </w:pPr>
      <w:r>
        <w:t xml:space="preserve">Furthermore, I am actively involved in community engagement initiatives, such as [specific activity, e.g., "public lectures," "science outreach programs," or "industry partnerships"]. These experiences have reinforced my belief that academic research should serve both scholarly and societal purposes. In Australia Sydney, where the academic community is closely tied to local and global challenges, I am excited about the opportunity to leverage my expertise for meaningful impact.</w:t>
      </w:r>
    </w:p>
    <w:bookmarkEnd w:id="23"/>
    <w:bookmarkStart w:id="24" w:name="conclusion"/>
    <w:p>
      <w:pPr>
        <w:pStyle w:val="Heading2"/>
      </w:pPr>
      <w:r>
        <w:t xml:space="preserve">Conclusion</w:t>
      </w:r>
    </w:p>
    <w:p>
      <w:pPr>
        <w:pStyle w:val="FirstParagraph"/>
      </w:pPr>
      <w:r>
        <w:t xml:space="preserve">In conclusion, I am confident that my qualifications as an Academic Researcher—combined with my passion for advancing knowledge and fostering collaboration—make me a strong candidate for this position. The vibrant research ecosystem of Australia Sydney offers an unparalleled platform to contribute to transformative work while growing as a scholar. I would be honored to bring my skills, experience, and enthusiasm to [University/Institution Name], and I look forward to the opportunity to discuss how I can contribute to your institution’s continued success.</w:t>
      </w:r>
    </w:p>
    <w:p>
      <w:pPr>
        <w:pStyle w:val="BodyText"/>
      </w:pPr>
      <w:r>
        <w:t xml:space="preserve">Thank you for considering my application. I have attached my CV for your review and am available at your earliest convenience for an interview. Please feel free to contact me at [your email address] or [your phone number] with any questions.</w:t>
      </w:r>
    </w:p>
    <w:p>
      <w:pPr>
        <w:pStyle w:val="BodyText"/>
      </w:pPr>
      <w:r>
        <w:t xml:space="preserve">Sincerely,</w:t>
      </w:r>
    </w:p>
    <w:p>
      <w:pPr>
        <w:pStyle w:val="BodyText"/>
      </w:pPr>
      <w:r>
        <w:t xml:space="preserve">[Your Full Name]</w:t>
      </w:r>
    </w:p>
    <w:p>
      <w:pPr>
        <w:pStyle w:val="BodyText"/>
      </w:pP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Academic Researcher Position in Australia Sydney</dc:title>
  <dc:creator/>
  <dc:language>en</dc:language>
  <cp:keywords/>
  <dcterms:created xsi:type="dcterms:W3CDTF">2026-07-24T03:32:14Z</dcterms:created>
  <dcterms:modified xsi:type="dcterms:W3CDTF">2026-07-24T03:32:14Z</dcterms:modified>
</cp:coreProperties>
</file>

<file path=docProps/custom.xml><?xml version="1.0" encoding="utf-8"?>
<Properties xmlns="http://schemas.openxmlformats.org/officeDocument/2006/custom-properties" xmlns:vt="http://schemas.openxmlformats.org/officeDocument/2006/docPropsVTypes"/>
</file>